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B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score?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at do these differences measur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scribe and interpret, in words, what the output of your accuracy summary mea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are your accuracy summary with a neighbors. Whose line was more accurate and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why adding positive and negative errors together is problematic for accessing prediction accurac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y does calculating the squared values for the differences solve this problem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894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B - What's the score?</dc:title>
  <dc:creator/>
  <dcterms:created xsi:type="dcterms:W3CDTF">2018-05-30T19:18:07Z</dcterms:created>
  <dcterms:modified xsi:type="dcterms:W3CDTF">2018-05-30T19:18:07Z</dcterms:modified>
</cp:coreProperties>
</file>